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216" w:type="pct"/>
        <w:jc w:val="center"/>
        <w:tblLook w:val="04A0" w:firstRow="1" w:lastRow="0" w:firstColumn="1" w:lastColumn="0" w:noHBand="0" w:noVBand="1"/>
      </w:tblPr>
      <w:tblGrid>
        <w:gridCol w:w="2564"/>
        <w:gridCol w:w="1360"/>
        <w:gridCol w:w="1359"/>
        <w:gridCol w:w="1528"/>
        <w:gridCol w:w="1576"/>
        <w:gridCol w:w="1576"/>
        <w:gridCol w:w="1576"/>
        <w:gridCol w:w="18"/>
      </w:tblGrid>
      <w:tr w:rsidR="0054161C" w:rsidRPr="006062E9" w14:paraId="31C49FFA" w14:textId="77777777" w:rsidTr="0086256E">
        <w:trPr>
          <w:jc w:val="center"/>
        </w:trPr>
        <w:tc>
          <w:tcPr>
            <w:tcW w:w="5000" w:type="pct"/>
            <w:gridSpan w:val="8"/>
          </w:tcPr>
          <w:p w14:paraId="550812C3" w14:textId="143432D3" w:rsidR="0054161C" w:rsidRPr="006062E9" w:rsidRDefault="0054161C" w:rsidP="001F236E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 xml:space="preserve">N431 Adult Medical Surgical 2019 Proctored ATI </w:t>
            </w:r>
            <w:r w:rsidR="00B9339E">
              <w:rPr>
                <w:b/>
                <w:szCs w:val="24"/>
              </w:rPr>
              <w:t>Spring 2024</w:t>
            </w:r>
          </w:p>
        </w:tc>
      </w:tr>
      <w:tr w:rsidR="0054161C" w:rsidRPr="006062E9" w14:paraId="7D4ABC08" w14:textId="788B347F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5F3A0B31" w14:textId="77777777" w:rsidR="0054161C" w:rsidRPr="006062E9" w:rsidRDefault="0054161C" w:rsidP="00977CC5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Student</w:t>
            </w:r>
          </w:p>
        </w:tc>
        <w:tc>
          <w:tcPr>
            <w:tcW w:w="588" w:type="pct"/>
          </w:tcPr>
          <w:p w14:paraId="50CC3AAE" w14:textId="77777777" w:rsidR="0054161C" w:rsidRPr="006062E9" w:rsidRDefault="0054161C" w:rsidP="00977CC5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Score %</w:t>
            </w:r>
          </w:p>
        </w:tc>
        <w:tc>
          <w:tcPr>
            <w:tcW w:w="588" w:type="pct"/>
          </w:tcPr>
          <w:p w14:paraId="45F403EC" w14:textId="77777777" w:rsidR="0054161C" w:rsidRPr="006062E9" w:rsidRDefault="0054161C" w:rsidP="00977CC5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Level</w:t>
            </w:r>
          </w:p>
        </w:tc>
        <w:tc>
          <w:tcPr>
            <w:tcW w:w="661" w:type="pct"/>
          </w:tcPr>
          <w:p w14:paraId="3D473EFD" w14:textId="77777777" w:rsidR="0054161C" w:rsidRPr="006062E9" w:rsidRDefault="0054161C" w:rsidP="00977CC5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Remediation Time Required</w:t>
            </w:r>
          </w:p>
        </w:tc>
        <w:tc>
          <w:tcPr>
            <w:tcW w:w="682" w:type="pct"/>
          </w:tcPr>
          <w:p w14:paraId="714849F9" w14:textId="7590129F" w:rsidR="0054161C" w:rsidRPr="006062E9" w:rsidRDefault="0054161C" w:rsidP="00977CC5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Remediation Time Completed</w:t>
            </w:r>
            <w:r>
              <w:rPr>
                <w:b/>
                <w:szCs w:val="24"/>
              </w:rPr>
              <w:t xml:space="preserve"> in ATI</w:t>
            </w:r>
          </w:p>
        </w:tc>
        <w:tc>
          <w:tcPr>
            <w:tcW w:w="682" w:type="pct"/>
          </w:tcPr>
          <w:p w14:paraId="3873B07D" w14:textId="2AE84260" w:rsidR="0054161C" w:rsidRPr="006062E9" w:rsidRDefault="0054161C" w:rsidP="00977CC5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Remediation Document Completed &amp; Submitted</w:t>
            </w:r>
          </w:p>
        </w:tc>
        <w:tc>
          <w:tcPr>
            <w:tcW w:w="682" w:type="pct"/>
          </w:tcPr>
          <w:p w14:paraId="0F69D94F" w14:textId="1F772283" w:rsidR="0054161C" w:rsidRPr="006062E9" w:rsidRDefault="0054161C" w:rsidP="00977CC5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Gradebook Score</w:t>
            </w:r>
          </w:p>
        </w:tc>
      </w:tr>
      <w:tr w:rsidR="00B9339E" w:rsidRPr="006062E9" w14:paraId="43D69B5A" w14:textId="6AC27833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371C725F" w14:textId="014A9C83" w:rsidR="00B9339E" w:rsidRPr="006062E9" w:rsidRDefault="00B9339E" w:rsidP="00B9339E">
            <w:pPr>
              <w:rPr>
                <w:szCs w:val="24"/>
              </w:rPr>
            </w:pPr>
            <w:r>
              <w:t>Opeoluwa Babatunde</w:t>
            </w:r>
          </w:p>
        </w:tc>
        <w:tc>
          <w:tcPr>
            <w:tcW w:w="588" w:type="pct"/>
          </w:tcPr>
          <w:p w14:paraId="595C7CE7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4C309451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7EB6BE90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3B9A408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32D16A25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18A27D3" w14:textId="49468E64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6797FB86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014A9732" w14:textId="4068ECA0" w:rsidR="00B9339E" w:rsidRDefault="00B9339E" w:rsidP="00B9339E">
            <w:pPr>
              <w:rPr>
                <w:szCs w:val="24"/>
              </w:rPr>
            </w:pPr>
            <w:r>
              <w:t>Ragin Baker</w:t>
            </w:r>
          </w:p>
        </w:tc>
        <w:tc>
          <w:tcPr>
            <w:tcW w:w="588" w:type="pct"/>
          </w:tcPr>
          <w:p w14:paraId="25970E97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2F177DE4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33455A4D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06A5FC3A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2C60E9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28C9FA67" w14:textId="26E1E2C9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47C8DFC7" w14:textId="6C26A7AF" w:rsidTr="0086256E">
        <w:trPr>
          <w:gridAfter w:val="1"/>
          <w:wAfter w:w="8" w:type="pct"/>
          <w:trHeight w:val="107"/>
          <w:jc w:val="center"/>
        </w:trPr>
        <w:tc>
          <w:tcPr>
            <w:tcW w:w="1109" w:type="pct"/>
          </w:tcPr>
          <w:p w14:paraId="1B129A5F" w14:textId="08783B6D" w:rsidR="00B9339E" w:rsidRPr="006062E9" w:rsidRDefault="00B9339E" w:rsidP="00B9339E">
            <w:pPr>
              <w:rPr>
                <w:szCs w:val="24"/>
              </w:rPr>
            </w:pPr>
            <w:r>
              <w:t>Destiny Bell</w:t>
            </w:r>
          </w:p>
        </w:tc>
        <w:tc>
          <w:tcPr>
            <w:tcW w:w="588" w:type="pct"/>
          </w:tcPr>
          <w:p w14:paraId="33B8FDB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5AEA08BB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5F5DD110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2D2A3891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FBC33D7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21FBE335" w14:textId="432A7AF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5959C338" w14:textId="46236B03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453BA23D" w14:textId="33B07986" w:rsidR="00B9339E" w:rsidRPr="006062E9" w:rsidRDefault="00B9339E" w:rsidP="00B9339E">
            <w:pPr>
              <w:rPr>
                <w:szCs w:val="24"/>
              </w:rPr>
            </w:pPr>
            <w:r>
              <w:t>Whisper Brown</w:t>
            </w:r>
          </w:p>
        </w:tc>
        <w:tc>
          <w:tcPr>
            <w:tcW w:w="588" w:type="pct"/>
          </w:tcPr>
          <w:p w14:paraId="1BCBD0CF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7516561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74F16F5E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6D4A6035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550444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57CD1BD1" w14:textId="021D9E58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53A85535" w14:textId="2AFF0B63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42775B80" w14:textId="7C415A29" w:rsidR="00B9339E" w:rsidRPr="006062E9" w:rsidRDefault="00B9339E" w:rsidP="00B9339E">
            <w:pPr>
              <w:rPr>
                <w:szCs w:val="24"/>
              </w:rPr>
            </w:pPr>
            <w:r>
              <w:t>Kaitlyn Goodrum</w:t>
            </w:r>
          </w:p>
        </w:tc>
        <w:tc>
          <w:tcPr>
            <w:tcW w:w="588" w:type="pct"/>
          </w:tcPr>
          <w:p w14:paraId="77FE0B4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68036B19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663082DC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6E19178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552AEDEE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1564B16E" w14:textId="33581503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30AD559A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7D0BD8E6" w14:textId="3E755E1F" w:rsidR="00B9339E" w:rsidRDefault="00B9339E" w:rsidP="00B9339E">
            <w:pPr>
              <w:rPr>
                <w:szCs w:val="24"/>
              </w:rPr>
            </w:pPr>
            <w:r>
              <w:t>Kadmiel Gwasira</w:t>
            </w:r>
          </w:p>
        </w:tc>
        <w:tc>
          <w:tcPr>
            <w:tcW w:w="588" w:type="pct"/>
          </w:tcPr>
          <w:p w14:paraId="4A8CE08C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198F3167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25670E64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7D9FE139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10C412BF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7990522C" w14:textId="6AF69521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0552CD73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5A41506A" w14:textId="5A967657" w:rsidR="00B9339E" w:rsidRDefault="00B9339E" w:rsidP="00B9339E">
            <w:pPr>
              <w:rPr>
                <w:szCs w:val="24"/>
              </w:rPr>
            </w:pPr>
            <w:r>
              <w:t>Paige Hennessy</w:t>
            </w:r>
          </w:p>
        </w:tc>
        <w:tc>
          <w:tcPr>
            <w:tcW w:w="588" w:type="pct"/>
          </w:tcPr>
          <w:p w14:paraId="16B6E381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01427C0C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6E9D83F7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2BDC8FFF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72DE2FDF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78CF2FE" w14:textId="4D0FD153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07412C36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743D68A0" w14:textId="0F184ECF" w:rsidR="00B9339E" w:rsidRDefault="00B9339E" w:rsidP="00B9339E">
            <w:pPr>
              <w:rPr>
                <w:szCs w:val="24"/>
              </w:rPr>
            </w:pPr>
            <w:r>
              <w:t>Vanessa Jackson</w:t>
            </w:r>
          </w:p>
        </w:tc>
        <w:tc>
          <w:tcPr>
            <w:tcW w:w="588" w:type="pct"/>
          </w:tcPr>
          <w:p w14:paraId="72E3BEA8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26161F9B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39C7386D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2ACC9380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2647F4C4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0543708B" w14:textId="50DF6C3B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2D898074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603B27AC" w14:textId="7377265D" w:rsidR="00B9339E" w:rsidRDefault="00B9339E" w:rsidP="00B9339E">
            <w:pPr>
              <w:rPr>
                <w:szCs w:val="24"/>
              </w:rPr>
            </w:pPr>
            <w:r>
              <w:t>Presley King</w:t>
            </w:r>
          </w:p>
        </w:tc>
        <w:tc>
          <w:tcPr>
            <w:tcW w:w="588" w:type="pct"/>
          </w:tcPr>
          <w:p w14:paraId="586DE134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0A655B11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6D63401D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139F876F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6A1B5A34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36607587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5B9A9E7A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2461778F" w14:textId="6BFC7112" w:rsidR="00B9339E" w:rsidRDefault="00B9339E" w:rsidP="00B9339E">
            <w:pPr>
              <w:rPr>
                <w:szCs w:val="24"/>
              </w:rPr>
            </w:pPr>
            <w:r>
              <w:t>Lillian Ljubojevic</w:t>
            </w:r>
          </w:p>
        </w:tc>
        <w:tc>
          <w:tcPr>
            <w:tcW w:w="588" w:type="pct"/>
          </w:tcPr>
          <w:p w14:paraId="4A345C5A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55C7B36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693A2D90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77F2E186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3BC2C751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3A654F29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5898E205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2FFD1A06" w14:textId="38F0F01E" w:rsidR="00B9339E" w:rsidRDefault="00B9339E" w:rsidP="00B9339E">
            <w:pPr>
              <w:rPr>
                <w:szCs w:val="24"/>
              </w:rPr>
            </w:pPr>
            <w:r>
              <w:t>Miranda Sentelle</w:t>
            </w:r>
          </w:p>
        </w:tc>
        <w:tc>
          <w:tcPr>
            <w:tcW w:w="588" w:type="pct"/>
          </w:tcPr>
          <w:p w14:paraId="1BDC2608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67ABD02E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455E554B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EFAFD41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0DD28CBE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616E1E9A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6AC8BF66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62978C93" w14:textId="28D7385C" w:rsidR="00B9339E" w:rsidRDefault="00B9339E" w:rsidP="00B9339E">
            <w:pPr>
              <w:rPr>
                <w:szCs w:val="24"/>
              </w:rPr>
            </w:pPr>
            <w:r>
              <w:t>Jessica Tillman</w:t>
            </w:r>
          </w:p>
        </w:tc>
        <w:tc>
          <w:tcPr>
            <w:tcW w:w="588" w:type="pct"/>
          </w:tcPr>
          <w:p w14:paraId="6AF8DE95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687FEBA5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0E7FF9FA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5EA5A7E9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14278969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BCF4CF9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4C4B01F4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27720857" w14:textId="6399FA6F" w:rsidR="00B9339E" w:rsidRDefault="00B9339E" w:rsidP="00B9339E">
            <w:r>
              <w:t>Jessica Warren</w:t>
            </w:r>
          </w:p>
        </w:tc>
        <w:tc>
          <w:tcPr>
            <w:tcW w:w="588" w:type="pct"/>
          </w:tcPr>
          <w:p w14:paraId="5CB6AA40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66AE3F60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45C235D1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46977B00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3C56944E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60843DFD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6F843A74" w14:textId="77777777" w:rsidTr="0086256E">
        <w:trPr>
          <w:gridAfter w:val="1"/>
          <w:wAfter w:w="8" w:type="pct"/>
          <w:jc w:val="center"/>
        </w:trPr>
        <w:tc>
          <w:tcPr>
            <w:tcW w:w="1109" w:type="pct"/>
          </w:tcPr>
          <w:p w14:paraId="1E5DB1F6" w14:textId="25296C70" w:rsidR="00B9339E" w:rsidRDefault="00B9339E" w:rsidP="00B9339E">
            <w:r>
              <w:t>Shoshana Zimmerman</w:t>
            </w:r>
          </w:p>
        </w:tc>
        <w:tc>
          <w:tcPr>
            <w:tcW w:w="588" w:type="pct"/>
          </w:tcPr>
          <w:p w14:paraId="0B80F8F8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588" w:type="pct"/>
          </w:tcPr>
          <w:p w14:paraId="6DDC0A52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61" w:type="pct"/>
          </w:tcPr>
          <w:p w14:paraId="2D84EFE4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5FF3BA4B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243EBF7E" w14:textId="77777777" w:rsidR="00B9339E" w:rsidRPr="006062E9" w:rsidRDefault="00B9339E" w:rsidP="00B9339E">
            <w:pPr>
              <w:rPr>
                <w:szCs w:val="24"/>
              </w:rPr>
            </w:pPr>
          </w:p>
        </w:tc>
        <w:tc>
          <w:tcPr>
            <w:tcW w:w="682" w:type="pct"/>
          </w:tcPr>
          <w:p w14:paraId="1644FC00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</w:tbl>
    <w:p w14:paraId="52D5B551" w14:textId="77777777" w:rsidR="0022259E" w:rsidRPr="006062E9" w:rsidRDefault="0022259E">
      <w:pPr>
        <w:rPr>
          <w:szCs w:val="24"/>
        </w:rPr>
      </w:pPr>
    </w:p>
    <w:p w14:paraId="6B99CE13" w14:textId="0CF4296B" w:rsidR="00F1214C" w:rsidRPr="006062E9" w:rsidRDefault="001A7EDA" w:rsidP="001B66C2">
      <w:pPr>
        <w:jc w:val="center"/>
        <w:rPr>
          <w:szCs w:val="24"/>
        </w:rPr>
      </w:pPr>
      <w:r>
        <w:rPr>
          <w:szCs w:val="24"/>
        </w:rPr>
        <w:t>82.2</w:t>
      </w:r>
      <w:r w:rsidR="00B478C4" w:rsidRPr="006062E9">
        <w:rPr>
          <w:szCs w:val="24"/>
        </w:rPr>
        <w:t xml:space="preserve">%-100.0% = Level 3 </w:t>
      </w:r>
      <w:r w:rsidR="00B478C4" w:rsidRPr="006062E9">
        <w:rPr>
          <w:szCs w:val="24"/>
        </w:rPr>
        <w:sym w:font="Wingdings" w:char="F0E0"/>
      </w:r>
      <w:r w:rsidR="00B478C4" w:rsidRPr="006062E9">
        <w:rPr>
          <w:szCs w:val="24"/>
        </w:rPr>
        <w:t xml:space="preserve"> 1 hour remediation</w:t>
      </w:r>
      <w:r w:rsidR="006062E9" w:rsidRPr="006062E9">
        <w:rPr>
          <w:szCs w:val="24"/>
        </w:rPr>
        <w:t xml:space="preserve"> </w:t>
      </w:r>
      <w:r w:rsidR="006062E9" w:rsidRPr="006062E9">
        <w:rPr>
          <w:szCs w:val="24"/>
        </w:rPr>
        <w:sym w:font="Wingdings" w:char="F0E0"/>
      </w:r>
      <w:r w:rsidR="006062E9" w:rsidRPr="006062E9">
        <w:rPr>
          <w:szCs w:val="24"/>
        </w:rPr>
        <w:t xml:space="preserve"> 100%</w:t>
      </w:r>
    </w:p>
    <w:p w14:paraId="06838D17" w14:textId="0A038873" w:rsidR="00B478C4" w:rsidRPr="006062E9" w:rsidRDefault="001A7EDA" w:rsidP="001B66C2">
      <w:pPr>
        <w:jc w:val="center"/>
        <w:rPr>
          <w:szCs w:val="24"/>
        </w:rPr>
      </w:pPr>
      <w:r>
        <w:rPr>
          <w:szCs w:val="24"/>
        </w:rPr>
        <w:t>68.9%-81.1</w:t>
      </w:r>
      <w:r w:rsidR="00B478C4" w:rsidRPr="006062E9">
        <w:rPr>
          <w:szCs w:val="24"/>
        </w:rPr>
        <w:t xml:space="preserve">% = Level 2 </w:t>
      </w:r>
      <w:r w:rsidR="00B478C4" w:rsidRPr="006062E9">
        <w:rPr>
          <w:szCs w:val="24"/>
        </w:rPr>
        <w:sym w:font="Wingdings" w:char="F0E0"/>
      </w:r>
      <w:r w:rsidR="00B478C4" w:rsidRPr="006062E9">
        <w:rPr>
          <w:szCs w:val="24"/>
        </w:rPr>
        <w:t xml:space="preserve"> 2 hours remediation</w:t>
      </w:r>
      <w:r w:rsidR="006062E9" w:rsidRPr="006062E9">
        <w:rPr>
          <w:szCs w:val="24"/>
        </w:rPr>
        <w:t xml:space="preserve"> </w:t>
      </w:r>
      <w:r w:rsidR="006062E9" w:rsidRPr="006062E9">
        <w:rPr>
          <w:szCs w:val="24"/>
        </w:rPr>
        <w:sym w:font="Wingdings" w:char="F0E0"/>
      </w:r>
      <w:r w:rsidR="006062E9" w:rsidRPr="006062E9">
        <w:rPr>
          <w:szCs w:val="24"/>
        </w:rPr>
        <w:t xml:space="preserve"> 90%</w:t>
      </w:r>
    </w:p>
    <w:p w14:paraId="7FC86B44" w14:textId="6BFC8A8F" w:rsidR="00B478C4" w:rsidRPr="006062E9" w:rsidRDefault="00B478C4" w:rsidP="001B66C2">
      <w:pPr>
        <w:jc w:val="center"/>
        <w:rPr>
          <w:szCs w:val="24"/>
        </w:rPr>
      </w:pPr>
      <w:r w:rsidRPr="006062E9">
        <w:rPr>
          <w:szCs w:val="24"/>
        </w:rPr>
        <w:t xml:space="preserve">56.7%-67.8% = Level 1 </w:t>
      </w:r>
      <w:r w:rsidRPr="006062E9">
        <w:rPr>
          <w:szCs w:val="24"/>
        </w:rPr>
        <w:sym w:font="Wingdings" w:char="F0E0"/>
      </w:r>
      <w:r w:rsidRPr="006062E9">
        <w:rPr>
          <w:szCs w:val="24"/>
        </w:rPr>
        <w:t xml:space="preserve"> 3 hours remediation</w:t>
      </w:r>
      <w:r w:rsidR="006062E9" w:rsidRPr="006062E9">
        <w:rPr>
          <w:szCs w:val="24"/>
        </w:rPr>
        <w:t xml:space="preserve"> </w:t>
      </w:r>
      <w:r w:rsidR="006062E9" w:rsidRPr="006062E9">
        <w:rPr>
          <w:szCs w:val="24"/>
        </w:rPr>
        <w:sym w:font="Wingdings" w:char="F0E0"/>
      </w:r>
      <w:r w:rsidR="006062E9" w:rsidRPr="006062E9">
        <w:rPr>
          <w:szCs w:val="24"/>
        </w:rPr>
        <w:t xml:space="preserve"> 80%</w:t>
      </w:r>
    </w:p>
    <w:p w14:paraId="46C80D95" w14:textId="454AAE69" w:rsidR="00B478C4" w:rsidRDefault="00B478C4" w:rsidP="001B66C2">
      <w:pPr>
        <w:jc w:val="center"/>
        <w:rPr>
          <w:szCs w:val="24"/>
        </w:rPr>
      </w:pPr>
      <w:r w:rsidRPr="006062E9">
        <w:rPr>
          <w:szCs w:val="24"/>
        </w:rPr>
        <w:t xml:space="preserve">0.0%-55.6% = Below Level 1 </w:t>
      </w:r>
      <w:r w:rsidRPr="006062E9">
        <w:rPr>
          <w:szCs w:val="24"/>
        </w:rPr>
        <w:sym w:font="Wingdings" w:char="F0E0"/>
      </w:r>
      <w:r w:rsidRPr="006062E9">
        <w:rPr>
          <w:szCs w:val="24"/>
        </w:rPr>
        <w:t xml:space="preserve"> 4 hours remediation</w:t>
      </w:r>
      <w:r w:rsidR="006062E9" w:rsidRPr="006062E9">
        <w:rPr>
          <w:szCs w:val="24"/>
        </w:rPr>
        <w:t xml:space="preserve"> </w:t>
      </w:r>
      <w:r w:rsidR="006062E9" w:rsidRPr="006062E9">
        <w:rPr>
          <w:szCs w:val="24"/>
        </w:rPr>
        <w:sym w:font="Wingdings" w:char="F0E0"/>
      </w:r>
      <w:r w:rsidR="006062E9" w:rsidRPr="006062E9">
        <w:rPr>
          <w:szCs w:val="24"/>
        </w:rPr>
        <w:t xml:space="preserve"> 70%</w:t>
      </w:r>
    </w:p>
    <w:p w14:paraId="5B982A1A" w14:textId="19721164" w:rsidR="006062E9" w:rsidRDefault="006062E9" w:rsidP="00B732A5">
      <w:pPr>
        <w:rPr>
          <w:szCs w:val="24"/>
        </w:rPr>
      </w:pPr>
    </w:p>
    <w:p w14:paraId="309A5B82" w14:textId="77777777" w:rsidR="00EB2152" w:rsidRDefault="00EB2152" w:rsidP="00B732A5">
      <w:pPr>
        <w:rPr>
          <w:szCs w:val="24"/>
        </w:rPr>
      </w:pPr>
    </w:p>
    <w:p w14:paraId="4596144E" w14:textId="77777777" w:rsidR="00EB2152" w:rsidRDefault="00EB2152" w:rsidP="00B732A5">
      <w:pPr>
        <w:rPr>
          <w:szCs w:val="24"/>
        </w:rPr>
      </w:pPr>
    </w:p>
    <w:p w14:paraId="733E8414" w14:textId="77777777" w:rsidR="00EB2152" w:rsidRDefault="00EB2152" w:rsidP="00B732A5">
      <w:pPr>
        <w:rPr>
          <w:szCs w:val="24"/>
        </w:rPr>
      </w:pPr>
    </w:p>
    <w:p w14:paraId="6BBD1D85" w14:textId="77777777" w:rsidR="00EB2152" w:rsidRDefault="00EB2152" w:rsidP="00B732A5">
      <w:pPr>
        <w:rPr>
          <w:szCs w:val="24"/>
        </w:rPr>
      </w:pPr>
    </w:p>
    <w:p w14:paraId="2E08CC6A" w14:textId="77777777" w:rsidR="00EB2152" w:rsidRDefault="00EB2152" w:rsidP="00B732A5">
      <w:pPr>
        <w:rPr>
          <w:szCs w:val="24"/>
        </w:rPr>
      </w:pPr>
    </w:p>
    <w:p w14:paraId="0BD1EFBB" w14:textId="77777777" w:rsidR="00EB2152" w:rsidRDefault="00EB2152" w:rsidP="00B732A5">
      <w:pPr>
        <w:rPr>
          <w:szCs w:val="24"/>
        </w:rPr>
      </w:pPr>
    </w:p>
    <w:p w14:paraId="18806285" w14:textId="77777777" w:rsidR="00EB2152" w:rsidRDefault="00EB2152" w:rsidP="00B732A5">
      <w:pPr>
        <w:rPr>
          <w:szCs w:val="24"/>
        </w:rPr>
      </w:pPr>
    </w:p>
    <w:p w14:paraId="73FB2AEB" w14:textId="77777777" w:rsidR="00EB2152" w:rsidRDefault="00EB2152" w:rsidP="00B732A5">
      <w:pPr>
        <w:rPr>
          <w:szCs w:val="24"/>
        </w:rPr>
      </w:pPr>
    </w:p>
    <w:p w14:paraId="78FB2314" w14:textId="77777777" w:rsidR="00EB2152" w:rsidRDefault="00EB2152" w:rsidP="00B732A5">
      <w:pPr>
        <w:rPr>
          <w:szCs w:val="24"/>
        </w:rPr>
      </w:pPr>
    </w:p>
    <w:p w14:paraId="51FC14DB" w14:textId="77777777" w:rsidR="00EB2152" w:rsidRDefault="00EB2152" w:rsidP="00B732A5">
      <w:pPr>
        <w:rPr>
          <w:szCs w:val="24"/>
        </w:rPr>
      </w:pPr>
    </w:p>
    <w:p w14:paraId="28E180ED" w14:textId="77777777" w:rsidR="00EB2152" w:rsidRDefault="00EB2152" w:rsidP="00B732A5">
      <w:pPr>
        <w:rPr>
          <w:szCs w:val="24"/>
        </w:rPr>
      </w:pPr>
    </w:p>
    <w:p w14:paraId="3A669CAB" w14:textId="77777777" w:rsidR="00EB2152" w:rsidRDefault="00EB2152" w:rsidP="00B732A5">
      <w:pPr>
        <w:rPr>
          <w:szCs w:val="24"/>
        </w:rPr>
      </w:pPr>
    </w:p>
    <w:p w14:paraId="2B433E0B" w14:textId="77777777" w:rsidR="00EB2152" w:rsidRDefault="00EB2152" w:rsidP="00B732A5">
      <w:pPr>
        <w:rPr>
          <w:szCs w:val="24"/>
        </w:rPr>
      </w:pPr>
    </w:p>
    <w:p w14:paraId="74587A5C" w14:textId="77777777" w:rsidR="00EB2152" w:rsidRDefault="00EB2152" w:rsidP="00B732A5">
      <w:pPr>
        <w:rPr>
          <w:szCs w:val="24"/>
        </w:rPr>
      </w:pPr>
    </w:p>
    <w:p w14:paraId="1ED81F88" w14:textId="77777777" w:rsidR="00EB2152" w:rsidRDefault="00EB2152" w:rsidP="00B732A5">
      <w:pPr>
        <w:rPr>
          <w:szCs w:val="24"/>
        </w:rPr>
      </w:pPr>
    </w:p>
    <w:p w14:paraId="46F4F3D1" w14:textId="77777777" w:rsidR="00EB2152" w:rsidRDefault="00EB2152" w:rsidP="00B732A5">
      <w:pPr>
        <w:rPr>
          <w:szCs w:val="24"/>
        </w:rPr>
      </w:pPr>
    </w:p>
    <w:p w14:paraId="65376504" w14:textId="77777777" w:rsidR="00EB2152" w:rsidRDefault="00EB2152" w:rsidP="00B732A5">
      <w:pPr>
        <w:rPr>
          <w:szCs w:val="24"/>
        </w:rPr>
      </w:pPr>
    </w:p>
    <w:p w14:paraId="2BE78BB3" w14:textId="77777777" w:rsidR="00EB2152" w:rsidRDefault="00EB2152" w:rsidP="00B732A5">
      <w:pPr>
        <w:rPr>
          <w:szCs w:val="24"/>
        </w:rPr>
      </w:pPr>
    </w:p>
    <w:p w14:paraId="767A4FA5" w14:textId="77777777" w:rsidR="00EB2152" w:rsidRDefault="00EB2152" w:rsidP="00B732A5">
      <w:pPr>
        <w:rPr>
          <w:szCs w:val="24"/>
        </w:rPr>
      </w:pPr>
    </w:p>
    <w:p w14:paraId="51821B6F" w14:textId="77777777" w:rsidR="00EB2152" w:rsidRDefault="00EB2152" w:rsidP="00B732A5">
      <w:pPr>
        <w:rPr>
          <w:szCs w:val="24"/>
        </w:rPr>
      </w:pPr>
    </w:p>
    <w:p w14:paraId="07E574D2" w14:textId="77777777" w:rsidR="00EB2152" w:rsidRDefault="00EB2152" w:rsidP="00B732A5">
      <w:pPr>
        <w:rPr>
          <w:szCs w:val="24"/>
        </w:rPr>
      </w:pPr>
    </w:p>
    <w:p w14:paraId="2ED9BE93" w14:textId="77777777" w:rsidR="00EB2152" w:rsidRDefault="00EB2152" w:rsidP="00B732A5">
      <w:pPr>
        <w:rPr>
          <w:szCs w:val="24"/>
        </w:rPr>
      </w:pPr>
    </w:p>
    <w:p w14:paraId="6DFFC2BD" w14:textId="77777777" w:rsidR="00EB2152" w:rsidRDefault="00EB2152" w:rsidP="00B732A5">
      <w:pPr>
        <w:rPr>
          <w:szCs w:val="24"/>
        </w:rPr>
      </w:pPr>
    </w:p>
    <w:p w14:paraId="08A85492" w14:textId="77777777" w:rsidR="00EB2152" w:rsidRDefault="00EB2152" w:rsidP="00B732A5">
      <w:pPr>
        <w:rPr>
          <w:szCs w:val="24"/>
        </w:rPr>
      </w:pPr>
    </w:p>
    <w:p w14:paraId="5854A06C" w14:textId="77777777" w:rsidR="00EB2152" w:rsidRDefault="00EB2152" w:rsidP="00B732A5">
      <w:pPr>
        <w:rPr>
          <w:szCs w:val="24"/>
        </w:rPr>
      </w:pPr>
    </w:p>
    <w:p w14:paraId="7C8B8125" w14:textId="77777777" w:rsidR="00EB2152" w:rsidRDefault="00EB2152" w:rsidP="00B732A5">
      <w:pPr>
        <w:rPr>
          <w:szCs w:val="24"/>
        </w:rPr>
      </w:pPr>
    </w:p>
    <w:p w14:paraId="34F959C4" w14:textId="77777777" w:rsidR="00EB2152" w:rsidRPr="006062E9" w:rsidRDefault="00EB2152" w:rsidP="00B732A5">
      <w:pPr>
        <w:rPr>
          <w:szCs w:val="2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164"/>
        <w:gridCol w:w="4914"/>
      </w:tblGrid>
      <w:tr w:rsidR="0054161C" w:rsidRPr="006062E9" w14:paraId="1F55A43A" w14:textId="77777777" w:rsidTr="0054161C">
        <w:trPr>
          <w:jc w:val="center"/>
        </w:trPr>
        <w:tc>
          <w:tcPr>
            <w:tcW w:w="5000" w:type="pct"/>
            <w:gridSpan w:val="2"/>
          </w:tcPr>
          <w:p w14:paraId="731247B3" w14:textId="35A31B0A" w:rsidR="0054161C" w:rsidRPr="006062E9" w:rsidRDefault="0054161C" w:rsidP="001F236E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lastRenderedPageBreak/>
              <w:t xml:space="preserve">N431 Adult Medical Surgical Dosage Calculation Proctored ATI </w:t>
            </w:r>
            <w:r w:rsidR="00B9339E">
              <w:rPr>
                <w:b/>
                <w:szCs w:val="24"/>
              </w:rPr>
              <w:t>Spring 2024</w:t>
            </w:r>
          </w:p>
        </w:tc>
      </w:tr>
      <w:tr w:rsidR="0054161C" w:rsidRPr="006062E9" w14:paraId="0F8AAD95" w14:textId="77777777" w:rsidTr="0054161C">
        <w:trPr>
          <w:jc w:val="center"/>
        </w:trPr>
        <w:tc>
          <w:tcPr>
            <w:tcW w:w="2782" w:type="pct"/>
          </w:tcPr>
          <w:p w14:paraId="364E4895" w14:textId="77777777" w:rsidR="0054161C" w:rsidRPr="006062E9" w:rsidRDefault="0054161C" w:rsidP="00C07802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Student</w:t>
            </w:r>
          </w:p>
        </w:tc>
        <w:tc>
          <w:tcPr>
            <w:tcW w:w="2218" w:type="pct"/>
          </w:tcPr>
          <w:p w14:paraId="74434EFF" w14:textId="77777777" w:rsidR="0054161C" w:rsidRPr="006062E9" w:rsidRDefault="0054161C" w:rsidP="00C07802">
            <w:pPr>
              <w:jc w:val="center"/>
              <w:rPr>
                <w:b/>
                <w:szCs w:val="24"/>
              </w:rPr>
            </w:pPr>
            <w:r w:rsidRPr="006062E9">
              <w:rPr>
                <w:b/>
                <w:szCs w:val="24"/>
              </w:rPr>
              <w:t>Score %</w:t>
            </w:r>
          </w:p>
        </w:tc>
      </w:tr>
      <w:tr w:rsidR="00B9339E" w:rsidRPr="006062E9" w14:paraId="61E27C43" w14:textId="77777777" w:rsidTr="0054161C">
        <w:trPr>
          <w:jc w:val="center"/>
        </w:trPr>
        <w:tc>
          <w:tcPr>
            <w:tcW w:w="2782" w:type="pct"/>
          </w:tcPr>
          <w:p w14:paraId="5631D657" w14:textId="6424F173" w:rsidR="00B9339E" w:rsidRPr="006062E9" w:rsidRDefault="00B9339E" w:rsidP="00B9339E">
            <w:pPr>
              <w:rPr>
                <w:szCs w:val="24"/>
              </w:rPr>
            </w:pPr>
            <w:r>
              <w:t>Opeoluwa Babatunde</w:t>
            </w:r>
          </w:p>
        </w:tc>
        <w:tc>
          <w:tcPr>
            <w:tcW w:w="2218" w:type="pct"/>
          </w:tcPr>
          <w:p w14:paraId="50F89DB3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196F8247" w14:textId="77777777" w:rsidTr="0054161C">
        <w:trPr>
          <w:jc w:val="center"/>
        </w:trPr>
        <w:tc>
          <w:tcPr>
            <w:tcW w:w="2782" w:type="pct"/>
          </w:tcPr>
          <w:p w14:paraId="213DCE29" w14:textId="2462FEF3" w:rsidR="00B9339E" w:rsidRDefault="00B9339E" w:rsidP="00B9339E">
            <w:pPr>
              <w:rPr>
                <w:szCs w:val="24"/>
              </w:rPr>
            </w:pPr>
            <w:r>
              <w:t>Ragin Baker</w:t>
            </w:r>
          </w:p>
        </w:tc>
        <w:tc>
          <w:tcPr>
            <w:tcW w:w="2218" w:type="pct"/>
          </w:tcPr>
          <w:p w14:paraId="5B1AC72C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67FB25D9" w14:textId="77777777" w:rsidTr="0054161C">
        <w:trPr>
          <w:jc w:val="center"/>
        </w:trPr>
        <w:tc>
          <w:tcPr>
            <w:tcW w:w="2782" w:type="pct"/>
          </w:tcPr>
          <w:p w14:paraId="48C5F499" w14:textId="713821A4" w:rsidR="00B9339E" w:rsidRPr="006062E9" w:rsidRDefault="00B9339E" w:rsidP="00B9339E">
            <w:pPr>
              <w:rPr>
                <w:szCs w:val="24"/>
              </w:rPr>
            </w:pPr>
            <w:r>
              <w:t>Destiny Bell</w:t>
            </w:r>
          </w:p>
        </w:tc>
        <w:tc>
          <w:tcPr>
            <w:tcW w:w="2218" w:type="pct"/>
          </w:tcPr>
          <w:p w14:paraId="6D457EC0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750212DD" w14:textId="77777777" w:rsidTr="0054161C">
        <w:trPr>
          <w:jc w:val="center"/>
        </w:trPr>
        <w:tc>
          <w:tcPr>
            <w:tcW w:w="2782" w:type="pct"/>
          </w:tcPr>
          <w:p w14:paraId="68887BD4" w14:textId="00965475" w:rsidR="00B9339E" w:rsidRPr="006062E9" w:rsidRDefault="00B9339E" w:rsidP="00B9339E">
            <w:pPr>
              <w:rPr>
                <w:szCs w:val="24"/>
              </w:rPr>
            </w:pPr>
            <w:r>
              <w:t>Whisper Brown</w:t>
            </w:r>
          </w:p>
        </w:tc>
        <w:tc>
          <w:tcPr>
            <w:tcW w:w="2218" w:type="pct"/>
          </w:tcPr>
          <w:p w14:paraId="57036E99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1F51C28E" w14:textId="77777777" w:rsidTr="0054161C">
        <w:trPr>
          <w:jc w:val="center"/>
        </w:trPr>
        <w:tc>
          <w:tcPr>
            <w:tcW w:w="2782" w:type="pct"/>
          </w:tcPr>
          <w:p w14:paraId="7F334D42" w14:textId="114C22BB" w:rsidR="00B9339E" w:rsidRPr="006062E9" w:rsidRDefault="00B9339E" w:rsidP="00B9339E">
            <w:pPr>
              <w:rPr>
                <w:szCs w:val="24"/>
              </w:rPr>
            </w:pPr>
            <w:r>
              <w:t>Kaitlyn Goodrum</w:t>
            </w:r>
          </w:p>
        </w:tc>
        <w:tc>
          <w:tcPr>
            <w:tcW w:w="2218" w:type="pct"/>
          </w:tcPr>
          <w:p w14:paraId="6E27D48F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130D3C93" w14:textId="77777777" w:rsidTr="0054161C">
        <w:trPr>
          <w:jc w:val="center"/>
        </w:trPr>
        <w:tc>
          <w:tcPr>
            <w:tcW w:w="2782" w:type="pct"/>
          </w:tcPr>
          <w:p w14:paraId="5500F7B4" w14:textId="2AA1F760" w:rsidR="00B9339E" w:rsidRPr="006062E9" w:rsidRDefault="00B9339E" w:rsidP="00B9339E">
            <w:pPr>
              <w:rPr>
                <w:szCs w:val="24"/>
              </w:rPr>
            </w:pPr>
            <w:r>
              <w:t>Kadmiel Gwasira</w:t>
            </w:r>
          </w:p>
        </w:tc>
        <w:tc>
          <w:tcPr>
            <w:tcW w:w="2218" w:type="pct"/>
          </w:tcPr>
          <w:p w14:paraId="212B8B3C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14EA93B6" w14:textId="77777777" w:rsidTr="0054161C">
        <w:trPr>
          <w:jc w:val="center"/>
        </w:trPr>
        <w:tc>
          <w:tcPr>
            <w:tcW w:w="2782" w:type="pct"/>
          </w:tcPr>
          <w:p w14:paraId="7A0FB5B2" w14:textId="53ECAF8E" w:rsidR="00B9339E" w:rsidRPr="006062E9" w:rsidRDefault="00B9339E" w:rsidP="00B9339E">
            <w:pPr>
              <w:rPr>
                <w:szCs w:val="24"/>
              </w:rPr>
            </w:pPr>
            <w:r>
              <w:t>Paige Hennessy</w:t>
            </w:r>
          </w:p>
        </w:tc>
        <w:tc>
          <w:tcPr>
            <w:tcW w:w="2218" w:type="pct"/>
          </w:tcPr>
          <w:p w14:paraId="47BA7236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2A950373" w14:textId="77777777" w:rsidTr="0054161C">
        <w:trPr>
          <w:jc w:val="center"/>
        </w:trPr>
        <w:tc>
          <w:tcPr>
            <w:tcW w:w="2782" w:type="pct"/>
          </w:tcPr>
          <w:p w14:paraId="4DBBEECA" w14:textId="3953881A" w:rsidR="00B9339E" w:rsidRPr="006062E9" w:rsidRDefault="00B9339E" w:rsidP="00B9339E">
            <w:pPr>
              <w:rPr>
                <w:szCs w:val="24"/>
              </w:rPr>
            </w:pPr>
            <w:r>
              <w:t>Vanessa Jackson</w:t>
            </w:r>
          </w:p>
        </w:tc>
        <w:tc>
          <w:tcPr>
            <w:tcW w:w="2218" w:type="pct"/>
          </w:tcPr>
          <w:p w14:paraId="3DC4A050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38554950" w14:textId="77777777" w:rsidTr="0054161C">
        <w:trPr>
          <w:jc w:val="center"/>
        </w:trPr>
        <w:tc>
          <w:tcPr>
            <w:tcW w:w="2782" w:type="pct"/>
          </w:tcPr>
          <w:p w14:paraId="1F8D30F8" w14:textId="1023889D" w:rsidR="00B9339E" w:rsidRPr="006062E9" w:rsidRDefault="00B9339E" w:rsidP="00B9339E">
            <w:pPr>
              <w:rPr>
                <w:szCs w:val="24"/>
              </w:rPr>
            </w:pPr>
            <w:r>
              <w:t>Presley King</w:t>
            </w:r>
          </w:p>
        </w:tc>
        <w:tc>
          <w:tcPr>
            <w:tcW w:w="2218" w:type="pct"/>
          </w:tcPr>
          <w:p w14:paraId="069C6181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7CF837ED" w14:textId="77777777" w:rsidTr="0054161C">
        <w:trPr>
          <w:jc w:val="center"/>
        </w:trPr>
        <w:tc>
          <w:tcPr>
            <w:tcW w:w="2782" w:type="pct"/>
          </w:tcPr>
          <w:p w14:paraId="7C3FA47A" w14:textId="35D49D0A" w:rsidR="00B9339E" w:rsidRPr="006062E9" w:rsidRDefault="00B9339E" w:rsidP="00B9339E">
            <w:pPr>
              <w:rPr>
                <w:szCs w:val="24"/>
              </w:rPr>
            </w:pPr>
            <w:r>
              <w:t>Lillian Ljubojevic</w:t>
            </w:r>
          </w:p>
        </w:tc>
        <w:tc>
          <w:tcPr>
            <w:tcW w:w="2218" w:type="pct"/>
          </w:tcPr>
          <w:p w14:paraId="3095C6CB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62250785" w14:textId="77777777" w:rsidTr="0054161C">
        <w:trPr>
          <w:jc w:val="center"/>
        </w:trPr>
        <w:tc>
          <w:tcPr>
            <w:tcW w:w="2782" w:type="pct"/>
          </w:tcPr>
          <w:p w14:paraId="7B3F9949" w14:textId="6FED876B" w:rsidR="00B9339E" w:rsidRPr="006062E9" w:rsidRDefault="00B9339E" w:rsidP="00B9339E">
            <w:pPr>
              <w:rPr>
                <w:szCs w:val="24"/>
              </w:rPr>
            </w:pPr>
            <w:r>
              <w:t>Miranda Sentelle</w:t>
            </w:r>
          </w:p>
        </w:tc>
        <w:tc>
          <w:tcPr>
            <w:tcW w:w="2218" w:type="pct"/>
          </w:tcPr>
          <w:p w14:paraId="51E8918F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3C86025D" w14:textId="77777777" w:rsidTr="0054161C">
        <w:trPr>
          <w:jc w:val="center"/>
        </w:trPr>
        <w:tc>
          <w:tcPr>
            <w:tcW w:w="2782" w:type="pct"/>
          </w:tcPr>
          <w:p w14:paraId="1328263D" w14:textId="3A24B9C6" w:rsidR="00B9339E" w:rsidRPr="006062E9" w:rsidRDefault="00B9339E" w:rsidP="00B9339E">
            <w:pPr>
              <w:rPr>
                <w:szCs w:val="24"/>
              </w:rPr>
            </w:pPr>
            <w:r>
              <w:t>Jessica Tillman</w:t>
            </w:r>
          </w:p>
        </w:tc>
        <w:tc>
          <w:tcPr>
            <w:tcW w:w="2218" w:type="pct"/>
          </w:tcPr>
          <w:p w14:paraId="064FC004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68DD1E6C" w14:textId="77777777" w:rsidTr="0054161C">
        <w:trPr>
          <w:jc w:val="center"/>
        </w:trPr>
        <w:tc>
          <w:tcPr>
            <w:tcW w:w="2782" w:type="pct"/>
          </w:tcPr>
          <w:p w14:paraId="01F1AB46" w14:textId="2DF7A411" w:rsidR="00B9339E" w:rsidRDefault="00B9339E" w:rsidP="00B9339E">
            <w:r>
              <w:t>Jessica Warren</w:t>
            </w:r>
          </w:p>
        </w:tc>
        <w:tc>
          <w:tcPr>
            <w:tcW w:w="2218" w:type="pct"/>
          </w:tcPr>
          <w:p w14:paraId="2F444378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  <w:tr w:rsidR="00B9339E" w:rsidRPr="006062E9" w14:paraId="5161028B" w14:textId="77777777" w:rsidTr="00B9339E">
        <w:trPr>
          <w:trHeight w:val="70"/>
          <w:jc w:val="center"/>
        </w:trPr>
        <w:tc>
          <w:tcPr>
            <w:tcW w:w="2782" w:type="pct"/>
          </w:tcPr>
          <w:p w14:paraId="56653849" w14:textId="105DF06D" w:rsidR="00B9339E" w:rsidRDefault="00B9339E" w:rsidP="00B9339E">
            <w:r>
              <w:t>Shoshana Zimmerman</w:t>
            </w:r>
          </w:p>
        </w:tc>
        <w:tc>
          <w:tcPr>
            <w:tcW w:w="2218" w:type="pct"/>
          </w:tcPr>
          <w:p w14:paraId="042D1A92" w14:textId="77777777" w:rsidR="00B9339E" w:rsidRPr="006062E9" w:rsidRDefault="00B9339E" w:rsidP="00B9339E">
            <w:pPr>
              <w:rPr>
                <w:szCs w:val="24"/>
              </w:rPr>
            </w:pPr>
          </w:p>
        </w:tc>
      </w:tr>
    </w:tbl>
    <w:p w14:paraId="0380C504" w14:textId="77777777" w:rsidR="006062E9" w:rsidRPr="006062E9" w:rsidRDefault="006062E9" w:rsidP="006062E9">
      <w:pPr>
        <w:rPr>
          <w:szCs w:val="24"/>
        </w:rPr>
      </w:pPr>
    </w:p>
    <w:sectPr w:rsidR="006062E9" w:rsidRPr="006062E9" w:rsidSect="000F365B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rWwNDU3NTGwMLNU0lEKTi0uzszPAykwrQUAkzxuwywAAAA="/>
  </w:docVars>
  <w:rsids>
    <w:rsidRoot w:val="00977CC5"/>
    <w:rsid w:val="000F365B"/>
    <w:rsid w:val="00137AAE"/>
    <w:rsid w:val="001A7EDA"/>
    <w:rsid w:val="001B66C2"/>
    <w:rsid w:val="001F236E"/>
    <w:rsid w:val="0022259E"/>
    <w:rsid w:val="003514C0"/>
    <w:rsid w:val="00386D0D"/>
    <w:rsid w:val="004F087F"/>
    <w:rsid w:val="0054161C"/>
    <w:rsid w:val="006062E9"/>
    <w:rsid w:val="008147E9"/>
    <w:rsid w:val="00843B8D"/>
    <w:rsid w:val="0086256E"/>
    <w:rsid w:val="008C55D7"/>
    <w:rsid w:val="008F0FDB"/>
    <w:rsid w:val="00934A63"/>
    <w:rsid w:val="00967DD9"/>
    <w:rsid w:val="00977CC5"/>
    <w:rsid w:val="00B373D3"/>
    <w:rsid w:val="00B478C4"/>
    <w:rsid w:val="00B732A5"/>
    <w:rsid w:val="00B9339E"/>
    <w:rsid w:val="00C536D9"/>
    <w:rsid w:val="00E84958"/>
    <w:rsid w:val="00EB2152"/>
    <w:rsid w:val="00F1214C"/>
    <w:rsid w:val="00FD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87F6C"/>
  <w15:chartTrackingRefBased/>
  <w15:docId w15:val="{711F909F-B127-4D27-8456-00AFE0AE9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7C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0F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F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view College of Nursing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Key</dc:creator>
  <cp:keywords/>
  <dc:description/>
  <cp:lastModifiedBy>Eleni Key</cp:lastModifiedBy>
  <cp:revision>6</cp:revision>
  <cp:lastPrinted>2022-06-30T19:02:00Z</cp:lastPrinted>
  <dcterms:created xsi:type="dcterms:W3CDTF">2022-06-30T19:03:00Z</dcterms:created>
  <dcterms:modified xsi:type="dcterms:W3CDTF">2024-01-03T20:15:00Z</dcterms:modified>
</cp:coreProperties>
</file>